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14103C" w14:textId="5D4C322B" w:rsidR="00734E34" w:rsidRDefault="00BE2C2D">
      <w:pPr>
        <w:spacing w:after="0" w:line="240" w:lineRule="auto"/>
        <w:jc w:val="both"/>
        <w:rPr>
          <w:b/>
          <w:bCs/>
        </w:rPr>
      </w:pPr>
      <w:r w:rsidRPr="00BE2C2D">
        <w:rPr>
          <w:rFonts w:ascii="Times New Roman" w:eastAsia="Times New Roman" w:hAnsi="Times New Roman" w:cs="Times New Roman"/>
          <w:b/>
          <w:bCs/>
          <w:sz w:val="24"/>
          <w:szCs w:val="24"/>
          <w:lang w:eastAsia="zh-CN"/>
        </w:rPr>
        <w:t xml:space="preserve">UN </w:t>
      </w:r>
      <w:proofErr w:type="spellStart"/>
      <w:r w:rsidRPr="00BE2C2D">
        <w:rPr>
          <w:rFonts w:ascii="Times New Roman" w:eastAsia="Times New Roman" w:hAnsi="Times New Roman" w:cs="Times New Roman"/>
          <w:b/>
          <w:bCs/>
          <w:sz w:val="24"/>
          <w:szCs w:val="24"/>
          <w:lang w:eastAsia="zh-CN"/>
        </w:rPr>
        <w:t>Sustainable</w:t>
      </w:r>
      <w:proofErr w:type="spellEnd"/>
      <w:r w:rsidRPr="00BE2C2D">
        <w:rPr>
          <w:rFonts w:ascii="Times New Roman" w:eastAsia="Times New Roman" w:hAnsi="Times New Roman" w:cs="Times New Roman"/>
          <w:b/>
          <w:bCs/>
          <w:sz w:val="24"/>
          <w:szCs w:val="24"/>
          <w:lang w:eastAsia="zh-CN"/>
        </w:rPr>
        <w:t xml:space="preserve"> </w:t>
      </w:r>
      <w:proofErr w:type="spellStart"/>
      <w:r w:rsidRPr="00BE2C2D">
        <w:rPr>
          <w:rFonts w:ascii="Times New Roman" w:eastAsia="Times New Roman" w:hAnsi="Times New Roman" w:cs="Times New Roman"/>
          <w:b/>
          <w:bCs/>
          <w:sz w:val="24"/>
          <w:szCs w:val="24"/>
          <w:lang w:eastAsia="zh-CN"/>
        </w:rPr>
        <w:t>Development</w:t>
      </w:r>
      <w:proofErr w:type="spellEnd"/>
      <w:r w:rsidRPr="00BE2C2D">
        <w:rPr>
          <w:rFonts w:ascii="Times New Roman" w:eastAsia="Times New Roman" w:hAnsi="Times New Roman" w:cs="Times New Roman"/>
          <w:b/>
          <w:bCs/>
          <w:sz w:val="24"/>
          <w:szCs w:val="24"/>
          <w:lang w:eastAsia="zh-CN"/>
        </w:rPr>
        <w:t xml:space="preserve"> </w:t>
      </w:r>
      <w:proofErr w:type="spellStart"/>
      <w:r w:rsidRPr="00BE2C2D">
        <w:rPr>
          <w:rFonts w:ascii="Times New Roman" w:eastAsia="Times New Roman" w:hAnsi="Times New Roman" w:cs="Times New Roman"/>
          <w:b/>
          <w:bCs/>
          <w:sz w:val="24"/>
          <w:szCs w:val="24"/>
          <w:lang w:eastAsia="zh-CN"/>
        </w:rPr>
        <w:t>Goals</w:t>
      </w:r>
      <w:proofErr w:type="spellEnd"/>
      <w:r w:rsidRPr="00BE2C2D">
        <w:rPr>
          <w:rFonts w:ascii="Times New Roman" w:eastAsia="Times New Roman" w:hAnsi="Times New Roman" w:cs="Times New Roman"/>
          <w:b/>
          <w:bCs/>
          <w:sz w:val="24"/>
          <w:szCs w:val="24"/>
          <w:lang w:eastAsia="zh-CN"/>
        </w:rPr>
        <w:t xml:space="preserve"> - </w:t>
      </w:r>
      <w:proofErr w:type="spellStart"/>
      <w:r w:rsidRPr="00BE2C2D">
        <w:rPr>
          <w:rFonts w:ascii="Times New Roman" w:eastAsia="Times New Roman" w:hAnsi="Times New Roman" w:cs="Times New Roman"/>
          <w:b/>
          <w:bCs/>
          <w:sz w:val="24"/>
          <w:szCs w:val="24"/>
          <w:lang w:eastAsia="zh-CN"/>
        </w:rPr>
        <w:t>Overview</w:t>
      </w:r>
      <w:proofErr w:type="spellEnd"/>
    </w:p>
    <w:p w14:paraId="43BFB679" w14:textId="77777777" w:rsidR="00734E34" w:rsidRDefault="00734E34">
      <w:pPr>
        <w:spacing w:after="0" w:line="240" w:lineRule="auto"/>
        <w:jc w:val="both"/>
        <w:rPr>
          <w:lang w:val="en-GB"/>
        </w:rPr>
      </w:pPr>
    </w:p>
    <w:p w14:paraId="38B76751" w14:textId="1B7C5473" w:rsidR="00560FA9" w:rsidRPr="00560FA9" w:rsidRDefault="00560FA9" w:rsidP="00560FA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>D</w:t>
      </w:r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id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you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know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that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the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UN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sustainabl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development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goals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are a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universal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call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to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action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that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unites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193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countrie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around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the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world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.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>I</w:t>
      </w:r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f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these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global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goals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are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fulfilled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by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2030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life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on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Earth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will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be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better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fo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everyon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.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>S</w:t>
      </w:r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o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what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are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these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goal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>?</w:t>
      </w:r>
    </w:p>
    <w:p w14:paraId="6F03535B" w14:textId="77777777" w:rsidR="00560FA9" w:rsidRPr="00560FA9" w:rsidRDefault="00560FA9" w:rsidP="00560FA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11EE713E" w14:textId="7B98F081" w:rsidR="00560FA9" w:rsidRDefault="00560FA9" w:rsidP="00560FA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>E</w:t>
      </w:r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liminate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poverty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in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all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its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form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>.</w:t>
      </w:r>
    </w:p>
    <w:p w14:paraId="25DFC874" w14:textId="77777777" w:rsidR="00560FA9" w:rsidRDefault="00560FA9" w:rsidP="00560FA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38C01B87" w14:textId="41D16CDE" w:rsidR="00560FA9" w:rsidRDefault="00560FA9" w:rsidP="00560FA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No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hunger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everyone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should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have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saf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nutritious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and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sufficient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food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>.</w:t>
      </w:r>
    </w:p>
    <w:p w14:paraId="688FF405" w14:textId="77777777" w:rsidR="00560FA9" w:rsidRDefault="00560FA9" w:rsidP="00560FA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781664F0" w14:textId="33C00517" w:rsidR="00560FA9" w:rsidRDefault="00560FA9" w:rsidP="00560FA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>E</w:t>
      </w:r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veryon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has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equal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access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to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health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care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>,</w:t>
      </w:r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thu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ensuring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our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well-being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and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a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healthy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lif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>.</w:t>
      </w:r>
    </w:p>
    <w:p w14:paraId="2E7C4721" w14:textId="77777777" w:rsidR="00560FA9" w:rsidRDefault="00560FA9" w:rsidP="00560FA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7E48B0DB" w14:textId="6890060A" w:rsidR="00560FA9" w:rsidRPr="00560FA9" w:rsidRDefault="00560FA9" w:rsidP="00560FA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>E</w:t>
      </w:r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qual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access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to a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quality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educatio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>.</w:t>
      </w:r>
    </w:p>
    <w:p w14:paraId="45B5AD15" w14:textId="77777777" w:rsidR="00560FA9" w:rsidRPr="00560FA9" w:rsidRDefault="00560FA9" w:rsidP="00560FA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5C9E3711" w14:textId="7BD992EA" w:rsidR="00560FA9" w:rsidRDefault="00560FA9" w:rsidP="00560FA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>E</w:t>
      </w:r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nsure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gender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equality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where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women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and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girls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have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the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same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opportunities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as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me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and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boy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>.</w:t>
      </w:r>
    </w:p>
    <w:p w14:paraId="4AE80DBE" w14:textId="77777777" w:rsidR="00560FA9" w:rsidRDefault="00560FA9" w:rsidP="00560FA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2BA25874" w14:textId="68D74D92" w:rsidR="00560FA9" w:rsidRDefault="00560FA9" w:rsidP="00560FA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>B</w:t>
      </w:r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y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achieving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these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goals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eac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member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of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our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society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will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be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equal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,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saf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and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happy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>.</w:t>
      </w:r>
    </w:p>
    <w:p w14:paraId="336B2361" w14:textId="77777777" w:rsidR="00560FA9" w:rsidRDefault="00560FA9" w:rsidP="00560FA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22EF2B7A" w14:textId="26C7D213" w:rsidR="00560FA9" w:rsidRPr="00560FA9" w:rsidRDefault="00560FA9" w:rsidP="00560FA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UN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global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goals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also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includ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>.</w:t>
      </w:r>
    </w:p>
    <w:p w14:paraId="4C63B399" w14:textId="77777777" w:rsidR="00560FA9" w:rsidRPr="00560FA9" w:rsidRDefault="00560FA9" w:rsidP="00560FA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66392110" w14:textId="6B259778" w:rsidR="00560FA9" w:rsidRDefault="00560FA9" w:rsidP="00560FA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>A</w:t>
      </w:r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ccess to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safe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drinking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water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and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sanitatio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>.</w:t>
      </w:r>
    </w:p>
    <w:p w14:paraId="46DED5B7" w14:textId="77777777" w:rsidR="00560FA9" w:rsidRDefault="00560FA9" w:rsidP="00560FA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5A2095E5" w14:textId="4942EB79" w:rsidR="00560FA9" w:rsidRPr="00560FA9" w:rsidRDefault="00560FA9" w:rsidP="00560FA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>A</w:t>
      </w:r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ccess to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clean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energy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tha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is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safe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for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people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and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the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environmen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>.</w:t>
      </w:r>
    </w:p>
    <w:p w14:paraId="2F23594C" w14:textId="77777777" w:rsidR="00560FA9" w:rsidRPr="00560FA9" w:rsidRDefault="00560FA9" w:rsidP="00560FA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5A604D7F" w14:textId="77777777" w:rsidR="00560FA9" w:rsidRDefault="00560FA9" w:rsidP="00560FA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>S</w:t>
      </w:r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ustainable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and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stable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economic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growt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.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>E</w:t>
      </w:r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veryone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has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a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decent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job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>.</w:t>
      </w:r>
    </w:p>
    <w:p w14:paraId="369EFAF8" w14:textId="77777777" w:rsidR="00560FA9" w:rsidRDefault="00560FA9" w:rsidP="00560FA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682C7692" w14:textId="2842E80A" w:rsidR="00560FA9" w:rsidRDefault="00560FA9" w:rsidP="00560FA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>S</w:t>
      </w:r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trong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infrastructure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and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the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support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of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innovation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>.</w:t>
      </w:r>
    </w:p>
    <w:p w14:paraId="46DBFC7F" w14:textId="77777777" w:rsidR="00560FA9" w:rsidRDefault="00560FA9" w:rsidP="00560FA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0F093E07" w14:textId="25C6A565" w:rsidR="00560FA9" w:rsidRDefault="00560FA9" w:rsidP="00560FA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>L</w:t>
      </w:r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ower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inequality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within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and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among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countrie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>.</w:t>
      </w:r>
    </w:p>
    <w:p w14:paraId="5F0C6309" w14:textId="77777777" w:rsidR="00560FA9" w:rsidRDefault="00560FA9" w:rsidP="00560FA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274323BF" w14:textId="6A122AC7" w:rsidR="00560FA9" w:rsidRDefault="00560FA9" w:rsidP="00560FA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>C</w:t>
      </w:r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ities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and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settlement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be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developed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without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damaging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th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environment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and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peopl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>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>.</w:t>
      </w:r>
    </w:p>
    <w:p w14:paraId="1EC75F7E" w14:textId="77777777" w:rsidR="00560FA9" w:rsidRDefault="00560FA9" w:rsidP="00560FA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5AD48CAE" w14:textId="77777777" w:rsidR="00560FA9" w:rsidRDefault="00560FA9" w:rsidP="00560FA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>A</w:t>
      </w:r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chieving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thes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goals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will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result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in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the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well-being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of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people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and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our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plane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>.</w:t>
      </w:r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</w:p>
    <w:p w14:paraId="7195D2C3" w14:textId="77777777" w:rsidR="00560FA9" w:rsidRDefault="00560FA9" w:rsidP="00560FA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1080FF39" w14:textId="77777777" w:rsidR="00560FA9" w:rsidRDefault="00560FA9" w:rsidP="00560FA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>W</w:t>
      </w:r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e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can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furthe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take care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of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our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environment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with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th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following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goals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</w:p>
    <w:p w14:paraId="0DCC5FC1" w14:textId="77777777" w:rsidR="00560FA9" w:rsidRDefault="00560FA9" w:rsidP="00560FA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5A196008" w14:textId="7668BEAF" w:rsidR="00560FA9" w:rsidRPr="00560FA9" w:rsidRDefault="00560FA9" w:rsidP="00560FA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>S</w:t>
      </w:r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ustainable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and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saf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production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and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consumption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of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product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>.</w:t>
      </w:r>
    </w:p>
    <w:p w14:paraId="1A860506" w14:textId="77777777" w:rsidR="00560FA9" w:rsidRPr="00560FA9" w:rsidRDefault="00560FA9" w:rsidP="00560FA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23EB8935" w14:textId="4407B2F2" w:rsidR="00560FA9" w:rsidRDefault="00560FA9" w:rsidP="00560FA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>T</w:t>
      </w:r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ake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urgent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measures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to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reduce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climat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change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and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its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impac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>.</w:t>
      </w:r>
    </w:p>
    <w:p w14:paraId="56526036" w14:textId="77777777" w:rsidR="00560FA9" w:rsidRDefault="00560FA9" w:rsidP="00560FA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223B0209" w14:textId="77777777" w:rsidR="00560FA9" w:rsidRDefault="00560FA9" w:rsidP="00560FA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>E</w:t>
      </w:r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nsure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th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sustainable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use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and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protection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of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oce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and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sea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resource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>.</w:t>
      </w:r>
    </w:p>
    <w:p w14:paraId="752D8FCC" w14:textId="77777777" w:rsidR="00560FA9" w:rsidRDefault="00560FA9" w:rsidP="00560FA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3BE1F0F7" w14:textId="77777777" w:rsidR="00560FA9" w:rsidRDefault="00560FA9" w:rsidP="00560FA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>R</w:t>
      </w:r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estore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and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protec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Earth's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ecosystem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>.</w:t>
      </w:r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</w:p>
    <w:p w14:paraId="45448FFB" w14:textId="77777777" w:rsidR="00560FA9" w:rsidRDefault="00560FA9" w:rsidP="00560FA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1C019F14" w14:textId="380E1CCD" w:rsidR="00734E34" w:rsidRPr="00DD20B2" w:rsidRDefault="00560FA9" w:rsidP="00560FA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>B</w:t>
      </w:r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y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achieving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thes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goals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we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will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form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a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society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wher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strong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institutions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ensure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peace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and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justic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>.</w:t>
      </w:r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>I</w:t>
      </w:r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t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is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important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for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everyone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to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be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involved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and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to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build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partnership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for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achieving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sustainable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developmen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goal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.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>Y</w:t>
      </w:r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ou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are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part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of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this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proces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.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>D</w:t>
      </w:r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emand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the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implementation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of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these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goal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, </w:t>
      </w:r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take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the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lead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and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share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information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wit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your</w:t>
      </w:r>
      <w:proofErr w:type="spellEnd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560FA9">
        <w:rPr>
          <w:rFonts w:ascii="Times New Roman" w:eastAsia="Times New Roman" w:hAnsi="Times New Roman" w:cs="Times New Roman"/>
          <w:sz w:val="24"/>
          <w:szCs w:val="24"/>
          <w:lang w:eastAsia="zh-CN"/>
        </w:rPr>
        <w:t>friend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>.</w:t>
      </w:r>
    </w:p>
    <w:sectPr w:rsidR="00734E34" w:rsidRPr="00DD20B2">
      <w:pgSz w:w="11906" w:h="16838"/>
      <w:pgMar w:top="1701" w:right="567" w:bottom="1134" w:left="1701" w:header="0" w:footer="0" w:gutter="0"/>
      <w:cols w:space="720"/>
      <w:formProt w:val="0"/>
      <w:docGrid w:linePitch="36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Liberation Sans">
    <w:altName w:val="Arial"/>
    <w:charset w:val="00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1296"/>
  <w:autoHyphenation/>
  <w:hyphenationZone w:val="396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3MjMzsDQzMTQwNzVW0lEKTi0uzszPAykwMa8FAN26y18tAAAA"/>
  </w:docVars>
  <w:rsids>
    <w:rsidRoot w:val="00734E34"/>
    <w:rsid w:val="00407D98"/>
    <w:rsid w:val="00560FA9"/>
    <w:rsid w:val="006860EA"/>
    <w:rsid w:val="006D1083"/>
    <w:rsid w:val="00734E34"/>
    <w:rsid w:val="008124E0"/>
    <w:rsid w:val="00895AD4"/>
    <w:rsid w:val="00BE2C2D"/>
    <w:rsid w:val="00DD20B2"/>
    <w:rsid w:val="00F660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 w:eastAsia="zh-CN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55F06C9"/>
  <w15:docId w15:val="{CEF63CB2-C0CA-4821-BBAC-B24911626E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lt-LT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830C2A"/>
    <w:rPr>
      <w:rFonts w:ascii="Segoe UI" w:hAnsi="Segoe UI" w:cs="Segoe UI"/>
      <w:sz w:val="18"/>
      <w:szCs w:val="18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qFormat/>
    <w:rsid w:val="00C15417"/>
    <w:rPr>
      <w:sz w:val="20"/>
      <w:szCs w:val="20"/>
    </w:rPr>
  </w:style>
  <w:style w:type="character" w:customStyle="1" w:styleId="FootnoteCharacters">
    <w:name w:val="Footnote Characters"/>
    <w:uiPriority w:val="99"/>
    <w:semiHidden/>
    <w:unhideWhenUsed/>
    <w:qFormat/>
    <w:rsid w:val="00C15417"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customStyle="1" w:styleId="EndnoteCharacters">
    <w:name w:val="Endnote Characters"/>
    <w:qFormat/>
    <w:rPr>
      <w:vertAlign w:val="superscript"/>
    </w:rPr>
  </w:style>
  <w:style w:type="character" w:styleId="EndnoteReference">
    <w:name w:val="endnote reference"/>
    <w:rPr>
      <w:vertAlign w:val="superscript"/>
    </w:rPr>
  </w:style>
  <w:style w:type="character" w:styleId="Hyperlink">
    <w:name w:val="Hyperlink"/>
    <w:rPr>
      <w:color w:val="000080"/>
      <w:u w:val="single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Ari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830C2A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15417"/>
    <w:pPr>
      <w:spacing w:after="0" w:line="240" w:lineRule="auto"/>
    </w:pPr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„Office“ 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790538-519E-4C72-8F84-7B0DBB083885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b802f925-58db-45de-821f-39d58734365c}" enabled="1" method="Privileged" siteId="{ea88e983-d65a-47b3-adb4-3e1c6d2110d2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66</TotalTime>
  <Pages>1</Pages>
  <Words>260</Words>
  <Characters>1568</Characters>
  <Application>Microsoft Office Word</Application>
  <DocSecurity>0</DocSecurity>
  <Lines>22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ranauskas Arminas</dc:creator>
  <dc:description/>
  <cp:lastModifiedBy>Vaiva Rutkauskaitė</cp:lastModifiedBy>
  <cp:revision>222</cp:revision>
  <dcterms:created xsi:type="dcterms:W3CDTF">2017-12-21T21:10:00Z</dcterms:created>
  <dcterms:modified xsi:type="dcterms:W3CDTF">2025-02-24T12:03:00Z</dcterms:modified>
  <dc:language>en-GB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104bb1fca85403a2f2c246c5beb433e2f950bd759859cfe3acabe512b54e0f1</vt:lpwstr>
  </property>
</Properties>
</file>